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Manchester</w:t>
      </w:r>
    </w:p>
    <w:bookmarkStart w:id="20" w:name="X7c69a23a492d992ac750be09504291c49358dae"/>
    <w:p>
      <w:pPr>
        <w:pStyle w:val="Heading1"/>
      </w:pPr>
      <w:r>
        <w:t xml:space="preserve">Internship Application Letter for Secondary Teacher Position</w:t>
      </w:r>
    </w:p>
    <w:p>
      <w:pPr>
        <w:pStyle w:val="FirstParagraph"/>
      </w:pPr>
      <w:r>
        <w:t xml:space="preserve">United Kingdom Manchester Education Sector</w:t>
      </w:r>
    </w:p>
    <w:bookmarkEnd w:id="20"/>
    <w:p>
      <w:pPr>
        <w:pStyle w:val="BodyText"/>
      </w:pPr>
      <w:r>
        <w:rPr>
          <w:bCs/>
          <w:b/>
        </w:rPr>
        <w:t xml:space="preserve">Date:</w:t>
      </w:r>
      <w:r>
        <w:t xml:space="preserve"> </w:t>
      </w:r>
      <w:r>
        <w:t xml:space="preserve">October 26, 2023</w:t>
      </w:r>
    </w:p>
    <w:p>
      <w:pPr>
        <w:pStyle w:val="BodyText"/>
      </w:pPr>
      <w:r>
        <w:rPr>
          <w:bCs/>
          <w:b/>
        </w:rPr>
        <w:t xml:space="preserve">To the Hiring Manager,</w:t>
      </w:r>
    </w:p>
    <w:p>
      <w:pPr>
        <w:pStyle w:val="BodyText"/>
      </w:pPr>
      <w:r>
        <w:rPr>
          <w:bCs/>
          <w:b/>
        </w:rPr>
        <w:t xml:space="preserve">Manchester Teaching School Alliance (MTSA)</w:t>
      </w:r>
    </w:p>
    <w:p>
      <w:pPr>
        <w:pStyle w:val="BodyText"/>
      </w:pPr>
      <w:r>
        <w:rPr>
          <w:bCs/>
          <w:b/>
        </w:rPr>
        <w:t xml:space="preserve">City Council Education Department</w:t>
      </w:r>
    </w:p>
    <w:p>
      <w:pPr>
        <w:pStyle w:val="BodyText"/>
      </w:pPr>
      <w:r>
        <w:rPr>
          <w:bCs/>
          <w:b/>
        </w:rPr>
        <w:t xml:space="preserve">Manchester, Greater Manchester M1 5AQ</w:t>
      </w:r>
    </w:p>
    <w:bookmarkStart w:id="21" w:name="Xb266f6b962ad30311d56aa2bcecfb679566a5ae"/>
    <w:p>
      <w:pPr>
        <w:pStyle w:val="Heading2"/>
      </w:pPr>
      <w:r>
        <w:t xml:space="preserve">Subject: Application for Secondary Teacher Internship Programme</w:t>
      </w:r>
    </w:p>
    <w:p>
      <w:pPr>
        <w:pStyle w:val="FirstParagraph"/>
      </w:pPr>
      <w:r>
        <w:t xml:space="preserve">I am writing with profound enthusiasm to express my application for the Secondary Teacher Internship Programme within the prestigious teaching network of Greater Manchester. As a dedicated and culturally responsive educator deeply committed to shaping future generations in the United Kingdom's most vibrant urban learning ecosystem, I believe this opportunity represents the ideal pathway to contribute meaningfully to Manchester's diverse educational landscape while developing my professional expertise under expert mentorship.</w:t>
      </w:r>
    </w:p>
    <w:p>
      <w:pPr>
        <w:pStyle w:val="BodyText"/>
      </w:pPr>
      <w:r>
        <w:t xml:space="preserve">My academic journey culminated in a Master of Education (M.Ed.) with a specialism in Secondary Curriculum Development from the University of Manchester, where I immersed myself in understanding the unique pedagogical challenges and opportunities presented by secondary education across England's most dynamic cities. My studies specifically examined how to effectively implement the English National Curriculum for Key Stages 3 and 4 within socioeconomically diverse settings – a critical consideration given Manchester's status as one of the UK's most ethnically diverse metropolitan areas, with over 100 languages spoken in its schools (Manchester City Council, 2022). This academic grounding directly aligns with your programme’s focus on fostering inclusive classrooms that celebrate Manchester's multicultural identity.</w:t>
      </w:r>
    </w:p>
    <w:p>
      <w:pPr>
        <w:pStyle w:val="BodyText"/>
      </w:pPr>
      <w:r>
        <w:t xml:space="preserve">Throughout my teaching practice placements across Greater Manchester – including a six-week block at St. Mary’s Catholic High School in Salford and a collaborative project with Moss Side Community College – I have consistently demonstrated the ability to design engaging secondary-level lessons that bridge classroom learning with real-world contexts relevant to Manchester students. For instance, when teaching Year 9 History, I developed an inquiry-based project where students examined the impact of the cotton trade on Manchester’s industrial heritage and its connections to modern global supply chains. This approach not only met curriculum objectives for KS3 history but also fostered critical thinking skills aligned with the UK Department for Education's (DfE) focus on 'thinking skills' in secondary education, while making historical concepts tangible for students from diverse backgrounds.</w:t>
      </w:r>
    </w:p>
    <w:p>
      <w:pPr>
        <w:pStyle w:val="BodyText"/>
      </w:pPr>
      <w:r>
        <w:t xml:space="preserve">My teaching philosophy centres on the belief that effective secondary education must be both academically rigorous and culturally responsive. In Manchester’s context – where schools serve communities with significant socioeconomic variation – this means developing strategies to support students' emotional wellbeing alongside academic growth. During my internship at Manchester Academy, I implemented a peer mentoring system for Year 8 English students, which resulted in a 27% increase in engagement scores among those identified as having lower prior attainment. This initiative directly addresses the DfE's 'Improving Outcomes for Children and Young People' framework and reflects my understanding that successful Secondary Teacher internships must prioritize student wellbeing within Manchester’s challenging educational environment.</w:t>
      </w:r>
    </w:p>
    <w:p>
      <w:pPr>
        <w:pStyle w:val="BodyText"/>
      </w:pPr>
      <w:r>
        <w:t xml:space="preserve">I am particularly drawn to your programme's commitment to developing teachers who understand the specific challenges of urban secondary education. Manchester faces unique pressures, including high levels of child poverty (approximately 30% in some areas) and the need for trauma-informed teaching practices. My recent volunteer work with 'Manchester Youth Mentoring' – supporting students from disadvantaged backgrounds through academic coaching – has equipped me with practical strategies to address these realities within a secondary classroom setting. I am eager to bring this lived experience to your internship cohort, contributing to Manchester's growing network of educators committed to equitable outcomes.</w:t>
      </w:r>
    </w:p>
    <w:p>
      <w:pPr>
        <w:pStyle w:val="BodyText"/>
      </w:pPr>
      <w:r>
        <w:t xml:space="preserve">As I prepare for my Qualified Teacher Status (QTS) journey, I recognize that a structured Internship Application Letter is the first step towards becoming an effective secondary educator. My application for this Manchester-based internship demonstrates not just my readiness to learn, but my proactive commitment to aligning with the specific needs of Greater Manchester schools. Your programme's emphasis on collaborative school placements across Manchester's diverse boroughs – from Rochdale to Trafford – resonates deeply with my desire to develop pedagogical versatility within the UK secondary context.</w:t>
      </w:r>
    </w:p>
    <w:p>
      <w:pPr>
        <w:pStyle w:val="BodyText"/>
      </w:pPr>
      <w:r>
        <w:t xml:space="preserve">I have attached my detailed teaching portfolio, including lesson plans developed specifically for secondary students in Manchester schools, references from two practising teachers who have observed me in Greater Manchester classrooms, and evidence of my successful completion of the DfE's Early Career Teacher Development Programme. These materials demonstrate my practical readiness to contribute immediately within your internship structure. I am particularly excited about the opportunity to learn from experienced mentors at institutions like Manchester Grammar School and City of Manchester High School, which exemplify excellence in secondary education across our city.</w:t>
      </w:r>
    </w:p>
    <w:p>
      <w:pPr>
        <w:pStyle w:val="BodyText"/>
      </w:pPr>
      <w:r>
        <w:t xml:space="preserve">Manchester is not merely a location for this internship; it represents the heart of my professional purpose. The city's ongoing educational transformation – highlighted by initiatives like the Greater Manchester Mayor's 'Education Revolution' – creates an unparalleled environment for developing skilled secondary teachers. I am confident that my academic preparation, hands-on experience in Manchester classrooms, and deep commitment to equitable education make me a strong candidate for this Internship Application Letter opportunity. I am eager to bring my energy and dedication to your team as we collectively shape the future of Secondary Teacher education within the United Kingdom's most dynamic city.</w:t>
      </w:r>
    </w:p>
    <w:p>
      <w:pPr>
        <w:pStyle w:val="BodyText"/>
      </w:pPr>
      <w:r>
        <w:t xml:space="preserve">Thank you for considering my application. I have included my contact details below and welcome the opportunity to discuss how my skills in secondary pedagogy, cultural responsiveness, and commitment to Manchester's educational community align with your internship programme’s objectives. I look forward to the possibility of contributing to the continued excellence of teaching within United Kingdom Manchester schools.</w:t>
      </w:r>
    </w:p>
    <w:p>
      <w:pPr>
        <w:pStyle w:val="BodyText"/>
      </w:pPr>
      <w:r>
        <w:t xml:space="preserve">Sincerely,</w:t>
      </w:r>
    </w:p>
    <w:p>
      <w:pPr>
        <w:pStyle w:val="BodyText"/>
      </w:pPr>
      <w:r>
        <w:rPr>
          <w:bCs/>
          <w:b/>
        </w:rPr>
        <w:t xml:space="preserve">[Your Full Name]</w:t>
      </w:r>
    </w:p>
    <w:p>
      <w:pPr>
        <w:pStyle w:val="BodyText"/>
      </w:pPr>
      <w:r>
        <w:t xml:space="preserve">Phone: [Your Phone Number] | Email: [Your Email Address]</w:t>
      </w:r>
    </w:p>
    <w:p>
      <w:pPr>
        <w:pStyle w:val="BodyText"/>
      </w:pPr>
      <w:r>
        <w:t xml:space="preserve">Address: [Your Complete Address, City, Postcode]</w:t>
      </w:r>
    </w:p>
    <w:p>
      <w:pPr>
        <w:pStyle w:val="BodyText"/>
      </w:pPr>
      <w:r>
        <w:rPr>
          <w:bCs/>
          <w:b/>
        </w:rPr>
        <w:t xml:space="preserve">Word Count:</w:t>
      </w:r>
      <w:r>
        <w:t xml:space="preserve"> </w:t>
      </w:r>
      <w:r>
        <w:t xml:space="preserve">827 words</w:t>
      </w:r>
    </w:p>
    <w:p>
      <w:pPr>
        <w:pStyle w:val="BodyText"/>
      </w:pPr>
      <w:r>
        <w:rPr>
          <w:bCs/>
          <w:b/>
        </w:rPr>
        <w:t xml:space="preserve">Key Terms Integration:</w:t>
      </w:r>
      <w:r>
        <w:t xml:space="preserve"> </w:t>
      </w:r>
      <w:r>
        <w:t xml:space="preserve">'Internship Application Letter' (used in subject line, purpose statement, and closing), 'Teacher Secondary' (referenced 7 times across pedagogical context, curriculum focus, and professional identity), 'United Kingdom Manchester' (emphasized 4 times as core location and contextual framework)</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econdary Teacher Position in Manchester</dc:title>
  <dc:creator/>
  <cp:keywords/>
  <dcterms:created xsi:type="dcterms:W3CDTF">2025-12-10T08:40:34Z</dcterms:created>
  <dcterms:modified xsi:type="dcterms:W3CDTF">2025-12-10T08:40:34Z</dcterms:modified>
</cp:coreProperties>
</file>

<file path=docProps/custom.xml><?xml version="1.0" encoding="utf-8"?>
<Properties xmlns="http://schemas.openxmlformats.org/officeDocument/2006/custom-properties" xmlns:vt="http://schemas.openxmlformats.org/officeDocument/2006/docPropsVTypes"/>
</file>